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Position</w:t>
      </w:r>
      <w:r>
        <w:t xml:space="preserve"> </w:t>
      </w:r>
      <w:r>
        <w:t xml:space="preserve">-</w:t>
      </w:r>
      <w:r>
        <w:t xml:space="preserve"> </w:t>
      </w:r>
      <w:r>
        <w:t xml:space="preserve">Beijing</w:t>
      </w:r>
    </w:p>
    <w:bookmarkStart w:id="20" w:name="internship-application-letter"/>
    <w:p>
      <w:pPr>
        <w:pStyle w:val="Heading1"/>
      </w:pPr>
      <w:r>
        <w:t xml:space="preserve">Internship Application Letter</w:t>
      </w:r>
    </w:p>
    <w:p>
      <w:pPr>
        <w:pStyle w:val="FirstParagraph"/>
      </w:pPr>
      <w:r>
        <w:t xml:space="preserve">For the Position of Acting Intern at Beijing Cultural Arts Foundation</w:t>
      </w:r>
    </w:p>
    <w:bookmarkEnd w:id="20"/>
    <w:p>
      <w:pPr>
        <w:pStyle w:val="BodyText"/>
      </w:pPr>
      <w:r>
        <w:t xml:space="preserve">Dear Hiring Committee,</w:t>
      </w:r>
    </w:p>
    <w:p>
      <w:pPr>
        <w:pStyle w:val="BodyText"/>
      </w:pPr>
      <w:r>
        <w:t xml:space="preserve">As a passionate and dedicated emerging performer with a profound fascination for Chinese cinematic traditions and contemporary theater, I am writing to express my enthusiastic interest in the Acting Internship position at your esteemed organization in China Beijing. This internship represents not merely an opportunity for professional growth, but a transformative convergence of my artistic aspirations with the vibrant cultural landscape of one of the world's most dynamic creative hubs. My journey as an aspiring Actor has been meticulously guided by a desire to understand performance across cultural boundaries, and I believe that immersing myself in Beijing’s creative ecosystem will fundamentally shape my artistic identity.</w:t>
      </w:r>
    </w:p>
    <w:p>
      <w:pPr>
        <w:pStyle w:val="BodyText"/>
      </w:pPr>
      <w:r>
        <w:t xml:space="preserve">Having studied Performing Arts at Shanghai Theatre Academy with a specialized focus on cross-cultural dramaturgy, I have consistently sought opportunities to engage with narratives beyond my immediate cultural context. My academic projects included adapting classical Chinese literature for modern stage interpretations, which required deep collaboration with native Mandarin-speaking directors and scholars. This experience taught me that authentic acting transcends language—it resides in emotional truth and cultural empathy. It is precisely this understanding that drives my application for the Internship at your foundation in China Beijing, where I aim to learn from masters who have shaped the very essence of Chinese storytelling for generations.</w:t>
      </w:r>
    </w:p>
    <w:p>
      <w:pPr>
        <w:pStyle w:val="BodyText"/>
      </w:pPr>
      <w:r>
        <w:t xml:space="preserve">Beijing’s status as a global capital of performing arts makes it the ideal crucible for my development. The city breathes creativity—from the revolutionary performances at National Centre for the Performing Arts to grassroots theater collectives in hutongs where traditional Peking Opera meets avant-garde experimentation. I have long admired your foundation’s groundbreaking work on *The Silk Road Theatre Project*, which bridges ancient storytelling traditions with contemporary social commentary. As a student who has performed in both Western and Chinese-language productions, I understand how Beijing’s unique cultural fusion can elevate an Actor's craft beyond technical proficiency into profound human connection.</w:t>
      </w:r>
    </w:p>
    <w:p>
      <w:pPr>
        <w:pStyle w:val="BodyText"/>
      </w:pPr>
      <w:r>
        <w:t xml:space="preserve">My practical experience aligns with the demands of this internship. In my recent role as Assistant Director for the *Youth Voices Theatre Collective*, I managed rehearsal logistics for a bilingual production of *The Orphan of Zhao*—a classic Chinese play reimagined for international audiences. This required navigating complex cultural nuances, from mastering vocal tones in Mandarin to understanding symbolic gestures in traditional performance. I also spearheaded community outreach initiatives that connected local youth with Beijing’s theater scene through workshops on character development techniques rooted in Chinese aesthetic principles. These experiences taught me that an Actor must be both a student and a cultural bridge—a perspective I hope to deepen through this internship.</w:t>
      </w:r>
    </w:p>
    <w:p>
      <w:pPr>
        <w:pStyle w:val="BodyText"/>
      </w:pPr>
      <w:r>
        <w:t xml:space="preserve">What distinguishes my application is not just my technical training but my deep respect for China Beijing’s artistic legacy. I have studied the methodologies of legendary figures like Mei Lanfang, whose innovations in Peking Opera transformed global perceptions of Asian performance. My goal is to absorb these traditions while contributing fresh perspectives—perhaps through integrating digital storytelling techniques into traditional narrative forms, as your foundation has pioneered in *Digital Heritage Theatre*. I am eager to learn under your mentors how Beijing’s unique blend of ancient artistry and modern innovation can inform the next generation of global performers.</w:t>
      </w:r>
    </w:p>
    <w:p>
      <w:pPr>
        <w:pStyle w:val="BodyText"/>
      </w:pPr>
      <w:r>
        <w:t xml:space="preserve">Language proficiency is a cornerstone of my preparedness. While my Mandarin is at HSK Level 5 (with conversational fluency), I have committed to intensive language study through the Confucius Institute’s summer program in Beijing. I understand that effective acting in China Beijing requires more than linguistic ability—it demands cultural intuition. For instance, during a recent exchange program at Peking University’s Drama Department, I observed how subtle shifts in posture conveyed unspoken social hierarchies in *Cao Yu*’s plays—a lesson I now apply to character research. This attention to detail ensures that as an Actor, my work will resonate authentically with Beijing audiences and collaborators.</w:t>
      </w:r>
    </w:p>
    <w:p>
      <w:pPr>
        <w:pStyle w:val="BodyText"/>
      </w:pPr>
      <w:r>
        <w:t xml:space="preserve">I am particularly drawn to your foundation’s emphasis on *community-engaged performance*, which mirrors my own belief that theater must serve its people. In Shanghai, I co-founded a street-theater initiative addressing migrant worker narratives—projects that required sensitivity to local contexts while maintaining artistic integrity. I envision contributing similar grassroots energy during my internship in Beijing, perhaps assisting in developing workshops for youth in Tongzhou district or supporting your *Rural Theatre Outreach* program. This commitment to socially conscious artistry aligns with your mission statement: “To make performance a vehicle for cultural dialogue.”</w:t>
      </w:r>
    </w:p>
    <w:p>
      <w:pPr>
        <w:pStyle w:val="BodyText"/>
      </w:pPr>
      <w:r>
        <w:t xml:space="preserve">My greatest strength as an Actor lies in my adaptability. Whether performing in a 200-seat community theater or preparing for Beijing’s grand stage, I approach each role with equal rigor and humility. During my final year at Shanghai Theatre Academy, I was selected to join a collaborative project with the China Film Group—where I performed alongside veteran actors in short films exploring modern urban life. The experience taught me that in Beijing’s competitive creative environment, an intern must balance eagerness to learn with professional discipline. I am prepared to support daily operations—from set preparation and costume coordination to audience engagement—so that my presence adds immediate value while maximizing my learning.</w:t>
      </w:r>
    </w:p>
    <w:p>
      <w:pPr>
        <w:pStyle w:val="BodyText"/>
      </w:pPr>
      <w:r>
        <w:t xml:space="preserve">China Beijing is not just a location; it is the heart of a living artistic tradition I wish to honor and advance. As an Actor, I see this internship as more than professional development—it is an invitation to become part of a legacy that began centuries ago in the Forbidden City’s courtyards and continues today in Beijing’s neon-lit theaters. My *Internship Application Letter* is a testament to my unwavering commitment to this journey, forged through years of study, practice, and cultural immersion.</w:t>
      </w:r>
    </w:p>
    <w:p>
      <w:pPr>
        <w:pStyle w:val="BodyText"/>
      </w:pPr>
      <w:r>
        <w:t xml:space="preserve">I would be honored to contribute my energy, curiosity, and dedication to your team during the upcoming season. Thank you for considering my application. I have attached my portfolio featuring performance reels from Beijing-inspired projects and am available for an interview at your earliest convenience. I look forward to discussing how my vision as an Actor can align with the pioneering work of your foundation in China Beijing.</w:t>
      </w:r>
    </w:p>
    <w:p>
      <w:pPr>
        <w:pStyle w:val="BodyText"/>
      </w:pPr>
      <w:r>
        <w:t xml:space="preserve">Sincerely,</w:t>
      </w:r>
    </w:p>
    <w:p>
      <w:pPr>
        <w:pStyle w:val="BodyText"/>
      </w:pPr>
      <w:r>
        <w:t xml:space="preserve">Chen Li Wei</w:t>
      </w:r>
    </w:p>
    <w:p>
      <w:pPr>
        <w:pStyle w:val="BodyText"/>
      </w:pPr>
      <w:r>
        <w:t xml:space="preserve">Shanghai Theatre Academy | BFA in Performance Studies</w:t>
      </w:r>
    </w:p>
    <w:p>
      <w:pPr>
        <w:pStyle w:val="BodyText"/>
      </w:pPr>
      <w:r>
        <w:t xml:space="preserve">Email: chen.liwei.performance@email.com | Phone: +86 138 1234 5678</w:t>
      </w:r>
    </w:p>
    <w:p>
      <w:pPr>
        <w:pStyle w:val="BodyText"/>
      </w:pPr>
      <w:r>
        <w:t xml:space="preserve">Word Count: 9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tor Position - Beijing</dc:title>
  <dc:creator/>
  <dc:language>en</dc:language>
  <cp:keywords/>
  <dcterms:created xsi:type="dcterms:W3CDTF">2025-12-09T21:23:44Z</dcterms:created>
  <dcterms:modified xsi:type="dcterms:W3CDTF">2025-12-09T21:23:44Z</dcterms:modified>
</cp:coreProperties>
</file>

<file path=docProps/custom.xml><?xml version="1.0" encoding="utf-8"?>
<Properties xmlns="http://schemas.openxmlformats.org/officeDocument/2006/custom-properties" xmlns:vt="http://schemas.openxmlformats.org/officeDocument/2006/docPropsVTypes"/>
</file>